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Pastry Arts &amp; Baking Department</w:t>
      </w:r>
      <w:r>
        <w:br/>
      </w:r>
      <w:r>
        <w:t xml:space="preserve">Panadería Madrid Tradición</w:t>
      </w:r>
      <w:r>
        <w:br/>
      </w:r>
      <w:r>
        <w:t xml:space="preserve">Calle de la Paz, 45</w:t>
      </w:r>
      <w:r>
        <w:br/>
      </w:r>
      <w:r>
        <w:t xml:space="preserve">28014 Madrid</w:t>
      </w:r>
      <w:r>
        <w:br/>
      </w:r>
      <w:r>
        <w:t xml:space="preserve">Spain</w:t>
      </w:r>
    </w:p>
    <w:bookmarkStart w:id="20" w:name="X8c81b5703fdbc3c630831a679694bcfceccb728"/>
    <w:p>
      <w:pPr>
        <w:pStyle w:val="Heading1"/>
      </w:pPr>
      <w:r>
        <w:t xml:space="preserve">Internship Application Letter for Baker Internship Position</w:t>
      </w:r>
    </w:p>
    <w:p>
      <w:pPr>
        <w:pStyle w:val="FirstParagraph"/>
      </w:pPr>
      <w:r>
        <w:t xml:space="preserve">To the Esteemed Hiring Team at Panadería Madrid Tradición,</w:t>
      </w:r>
    </w:p>
    <w:p>
      <w:pPr>
        <w:pStyle w:val="BodyText"/>
      </w:pPr>
      <w:r>
        <w:t xml:space="preserve">With profound enthusiasm and unwavering dedication to the art of baking, I am writing to express my sincere interest in the Baker Internship position at your renowned establishment in Spain Madrid. As a passionate culinary student deeply immersed in the traditions and innovations of bread-making, I have long admired Panadería Madrid Tradición's commitment to preserving authentic Spanish baking heritage while embracing contemporary techniques. This internship represents an unparalleled opportunity for me to contribute to and learn from one of Madrid’s most respected baking institutions, furthering my journey as a skilled Baker within Spain's vibrant culinary landscape.</w:t>
      </w:r>
    </w:p>
    <w:p>
      <w:pPr>
        <w:pStyle w:val="BodyText"/>
      </w:pPr>
      <w:r>
        <w:t xml:space="preserve">My academic foundation in Culinary Arts at the Instituto de Cocina y Panadería de Barcelona has equipped me with both theoretical knowledge and hands-on experience essential for excellence in bread production. I have mastered critical techniques including sourdough fermentation, artisanal dough development, and precise oven management – all while studying how regional Spanish ingredients like Manchego flour, local olive oil-infused doughs, and seasonal Mediterranean fruits elevate traditional recipes. My recent coursework included a specialized module on "Spanish Baking Traditions: From Baguette to Pan de Cristal," where I researched the evolution of Madrid’s iconic bakeries and their role in the city’s social fabric. This study reinforced my conviction that Madrid is not merely a location for baking – it is the heart of Spain's culinary soul, where every loaf carries centuries of history.</w:t>
      </w:r>
    </w:p>
    <w:p>
      <w:pPr>
        <w:pStyle w:val="BodyText"/>
      </w:pPr>
      <w:r>
        <w:t xml:space="preserve">During my practical training at La Panadería de la Ciudad Vieja in Barcelona, I worked under master bakers to produce 150+ daily loaves including crusty baguettes, soft "pan de molde," and sweet "churros con chocolate" pastries. I developed meticulous attention to detail – monitoring dough hydration levels within 0.5% accuracy, adjusting baking times for Madrid’s unique climate variations (a skill crucial for success in Spain's diverse regions), and maintaining impeccable hygiene standards required by Spanish food safety regulations (Reglamento de Higiene de Alimentos). What distinguished my work was my ability to adapt recipes to regional preferences; I successfully modified a traditional French baguette recipe using locally milled Spanish wheat, creating a lighter texture that resonated with Madrid customers during a pop-up event at Mercado San Miguel. This experience taught me that being an effective Baker requires more than technical skill – it demands cultural sensitivity and the ability to honor Spain's diverse regional baking identities.</w:t>
      </w:r>
    </w:p>
    <w:p>
      <w:pPr>
        <w:pStyle w:val="BodyText"/>
      </w:pPr>
      <w:r>
        <w:t xml:space="preserve">My fascination with Madrid’s baking culture extends far beyond technical skills. I have spent countless hours observing how Madrid's bakeries function as community hubs – early morning deliveries of "pan con tomate" to local cafés, family traditions of weekend "churros" gatherings at historic panaderías like Cenador de los Sueños, and the meticulous preparation for Spain's national "Día de la Comida" celebrations. I am particularly inspired by how Madrid bakers balance ancestral methods with modern sustainability practices, such as using organic ingredients from local Andalusian farms or reducing food waste through creative "day-old bread" initiatives. This deep respect for Madrid's culinary ecosystem aligns perfectly with Panadería Madrid Tradición's reputation for ethical sourcing and community engagement. I am eager to learn under your team’s guidance not just to master the craft, but to understand how a Baker in Spain Madrid serves as a cultural ambassador.</w:t>
      </w:r>
    </w:p>
    <w:p>
      <w:pPr>
        <w:pStyle w:val="BodyText"/>
      </w:pPr>
      <w:r>
        <w:t xml:space="preserve">What sets me apart as an ideal candidate is my commitment to continuous learning within Spain's specific baking context. I have already begun studying Spanish culinary terminology (e.g., understanding "enfriar" for cooling and "ablandar" for softening dough) and have familiarized myself with Madrid’s seasonal ingredient calendar – knowing that October brings the first harvests of Manchego almonds for "polvorones," while spring offers fresh strawberries for traditional pastries. I understand that a Baker in Spain Madrid must navigate unique challenges: adjusting recipes for high-altitude baking in some regions, adapting to Spain's lunch-focused schedule where bakeries often see peak demand at 2 PM rather than morning rush hours, and respecting the strict labor laws governing food preparation in EU member states. My adaptability was proven when I quickly mastered a complex "bocadillo de calamares" bread recipe during a cultural exchange program, demonstrating my ability to thrive in Spain's dynamic culinary environment.</w:t>
      </w:r>
    </w:p>
    <w:p>
      <w:pPr>
        <w:pStyle w:val="BodyText"/>
      </w:pPr>
      <w:r>
        <w:t xml:space="preserve">I am particularly drawn to your bakery’s focus on artisanal techniques that reflect Madrid’s identity – such as your signature "Pan de la Comunidad," a dense rye loaf enriched with local honey and walnuts. I would be honored to assist in developing new seasonal products while preserving traditional methods, contributing my knowledge of Spanish fermentation practices learned through the Spanish Baking Society's online workshops. My goal is to become a Baker who embodies Madrid’s spirit – someone who rises at 3 AM to prepare fresh bread for morning markets, understands that "un buen pan es como un buen amigo" (a good bread is like a good friend), and approaches every loaf with respect for the centuries of tradition that make Spanish baking unique.</w:t>
      </w:r>
    </w:p>
    <w:p>
      <w:pPr>
        <w:pStyle w:val="BodyText"/>
      </w:pPr>
      <w:r>
        <w:t xml:space="preserve">As I embark on my professional journey as a Baker in Spain Madrid, I am confident that Panadería Madrid Tradición offers the perfect environment to transform my passion into expertise. My dedication to culinary excellence, combined with my cultural appreciation and technical skills, makes me an eager candidate ready to contribute to your team immediately. I have attached my resume detailing further experience and references from Spanish culinary professionals who can attest to my work ethic and growing expertise.</w:t>
      </w:r>
    </w:p>
    <w:p>
      <w:pPr>
        <w:pStyle w:val="BodyText"/>
      </w:pPr>
      <w:r>
        <w:t xml:space="preserve">Thank you for considering this Internship Application Letter for the Baker position at your esteemed Madrid establishment. I am eager to discuss how my background in Spanish baking traditions, commitment to quality, and enthusiasm for Madrid’s culinary culture can benefit Panadería Madrid Tradición. I look forward to the possibility of contributing to your legacy and learning from Spain's finest bakers.</w:t>
      </w:r>
    </w:p>
    <w:p>
      <w:pPr>
        <w:pStyle w:val="BodyText"/>
      </w:pPr>
      <w:r>
        <w:t xml:space="preserve">With sincere respect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5-12-09T07:38:20Z</dcterms:created>
  <dcterms:modified xsi:type="dcterms:W3CDTF">2025-12-09T07:38:20Z</dcterms:modified>
</cp:coreProperties>
</file>

<file path=docProps/custom.xml><?xml version="1.0" encoding="utf-8"?>
<Properties xmlns="http://schemas.openxmlformats.org/officeDocument/2006/custom-properties" xmlns:vt="http://schemas.openxmlformats.org/officeDocument/2006/docPropsVTypes"/>
</file>